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0EA19D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05AD56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7B9DAAA" w14:textId="329DB8DB" w:rsidR="002258C5" w:rsidRPr="00703B29" w:rsidRDefault="00353006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16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26-12/12</w:t>
      </w:r>
      <w:r w:rsidR="00CD6EF4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717648">
        <w:rPr>
          <w:rFonts w:cs="Arial"/>
          <w:sz w:val="20"/>
        </w:rPr>
        <w:t>9G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17648">
        <w:rPr>
          <w:rFonts w:cs="Arial"/>
          <w:sz w:val="20"/>
        </w:rPr>
        <w:t>2</w:t>
      </w:r>
      <w:r w:rsidR="00193287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2562B8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2006641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03B2A10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8C981E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58854F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A2FE1A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9F12C7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43DF26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D4695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1D9A20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295FE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F4FE7D8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77E47A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8F80A5" w14:textId="77777777" w:rsidR="00CD6EF4" w:rsidRPr="003D69D4" w:rsidRDefault="00CD6EF4" w:rsidP="00CD6EF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3D69D4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3D69D4">
        <w:rPr>
          <w:rFonts w:ascii="Arial" w:hAnsi="Arial" w:cs="Arial"/>
          <w:b/>
          <w:i/>
          <w:sz w:val="18"/>
          <w:szCs w:val="18"/>
        </w:rPr>
        <w:t xml:space="preserve">__________                          Failed lanes: ___________ </w:t>
      </w:r>
      <w:r w:rsidRPr="003D69D4">
        <w:rPr>
          <w:rFonts w:ascii="Arial" w:hAnsi="Arial" w:cs="Arial"/>
          <w:b/>
          <w:i/>
          <w:sz w:val="18"/>
          <w:szCs w:val="18"/>
        </w:rPr>
        <w:tab/>
        <w:t xml:space="preserve">                            </w:t>
      </w:r>
      <w:r w:rsidRPr="007A170F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7A170F">
        <w:rPr>
          <w:b/>
          <w:i/>
          <w:sz w:val="18"/>
          <w:szCs w:val="18"/>
          <w:u w:val="single"/>
        </w:rPr>
        <w:t xml:space="preserve">      </w:t>
      </w:r>
    </w:p>
    <w:p w14:paraId="064735E0" w14:textId="77777777" w:rsidR="00CD6EF4" w:rsidRDefault="00CD6EF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bookmarkStart w:id="0" w:name="_GoBack"/>
      <w:bookmarkEnd w:id="0"/>
    </w:p>
    <w:p w14:paraId="74EA96A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40C3EB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A1B0E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CE1605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12F921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D6EF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9052347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5270BDF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CD6EF4" w:rsidSect="00F97374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5FF42E0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CB5758D" w14:textId="77777777" w:rsidR="00CD6EF4" w:rsidRDefault="001706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70684">
        <w:rPr>
          <w:noProof/>
          <w:lang w:val="sv-SE" w:eastAsia="sv-SE"/>
        </w:rPr>
        <w:drawing>
          <wp:anchor distT="0" distB="0" distL="114300" distR="114300" simplePos="0" relativeHeight="251663360" behindDoc="0" locked="0" layoutInCell="1" allowOverlap="1" wp14:anchorId="4BB35775" wp14:editId="3A2EF28E">
            <wp:simplePos x="0" y="0"/>
            <wp:positionH relativeFrom="column">
              <wp:posOffset>3810</wp:posOffset>
            </wp:positionH>
            <wp:positionV relativeFrom="paragraph">
              <wp:posOffset>-4445</wp:posOffset>
            </wp:positionV>
            <wp:extent cx="5342400" cy="14688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400" cy="14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6B6476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AF9CC39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1C79E1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B7C780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160687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053C4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4E6B528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083F2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92882C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7ECEBD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CDD877" w14:textId="77777777" w:rsidR="003E59D6" w:rsidRDefault="003E5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F622B8" w14:textId="77777777" w:rsidR="00170684" w:rsidRDefault="001706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89EF6B6" w14:textId="77777777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56B8659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90DE33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4D1A6FE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A003018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441F00C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10A2C258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F067678" w14:textId="77777777" w:rsidR="002D7944" w:rsidRDefault="002D7944" w:rsidP="00D317D4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45FBC4E4" w14:textId="77777777" w:rsidR="00C65D87" w:rsidRPr="00C65D87" w:rsidRDefault="00C65D87" w:rsidP="00C65D8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  <w:r w:rsidRPr="00C65D8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6BD3CDC" w14:textId="77777777" w:rsidR="00C65D87" w:rsidRPr="00C65D87" w:rsidRDefault="00C65D87" w:rsidP="00C65D87">
      <w:pPr>
        <w:tabs>
          <w:tab w:val="center" w:pos="9214"/>
        </w:tabs>
        <w:ind w:right="425"/>
        <w:jc w:val="both"/>
        <w:rPr>
          <w:rFonts w:ascii="Arial" w:hAnsi="Arial"/>
          <w:sz w:val="18"/>
          <w:szCs w:val="18"/>
        </w:rPr>
      </w:pPr>
      <w:r w:rsidRPr="00D907E4">
        <w:rPr>
          <w:rFonts w:ascii="Arial" w:hAnsi="Arial"/>
          <w:spacing w:val="-2"/>
          <w:sz w:val="18"/>
          <w:szCs w:val="18"/>
        </w:rPr>
        <w:t>Primer mix 3</w:t>
      </w:r>
      <w:r w:rsidR="00A05D85" w:rsidRPr="00D907E4">
        <w:rPr>
          <w:rFonts w:ascii="Arial" w:hAnsi="Arial"/>
          <w:spacing w:val="-2"/>
          <w:sz w:val="18"/>
          <w:szCs w:val="18"/>
        </w:rPr>
        <w:t xml:space="preserve"> and 4</w:t>
      </w:r>
      <w:r w:rsidRPr="00D907E4">
        <w:rPr>
          <w:rFonts w:ascii="Arial" w:hAnsi="Arial"/>
          <w:spacing w:val="-2"/>
          <w:sz w:val="18"/>
          <w:szCs w:val="18"/>
        </w:rPr>
        <w:t xml:space="preserve"> </w:t>
      </w:r>
      <w:r w:rsidR="003D69D4" w:rsidRPr="00D907E4">
        <w:rPr>
          <w:rFonts w:ascii="Arial" w:hAnsi="Arial"/>
          <w:sz w:val="18"/>
          <w:szCs w:val="18"/>
        </w:rPr>
        <w:t>have</w:t>
      </w:r>
      <w:r w:rsidRPr="00D907E4">
        <w:rPr>
          <w:rFonts w:ascii="Arial" w:hAnsi="Arial"/>
          <w:sz w:val="18"/>
          <w:szCs w:val="18"/>
        </w:rPr>
        <w:t xml:space="preserve"> a tendency to giving rise to primer oligomer formation.</w:t>
      </w:r>
      <w:r w:rsidR="003D69D4" w:rsidRPr="00D907E4">
        <w:rPr>
          <w:rFonts w:ascii="Arial" w:hAnsi="Arial"/>
          <w:sz w:val="18"/>
          <w:szCs w:val="18"/>
        </w:rPr>
        <w:t xml:space="preserve"> </w:t>
      </w:r>
    </w:p>
    <w:p w14:paraId="04D4C28E" w14:textId="77777777" w:rsidR="00C65D87" w:rsidRPr="00C65D87" w:rsidRDefault="00C65D87" w:rsidP="00C65D87">
      <w:pPr>
        <w:tabs>
          <w:tab w:val="center" w:pos="921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65D87">
        <w:rPr>
          <w:rFonts w:ascii="Arial" w:hAnsi="Arial" w:cs="Arial"/>
          <w:sz w:val="18"/>
          <w:szCs w:val="18"/>
        </w:rPr>
        <w:t>Primer mix 16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71387403" w14:textId="77777777" w:rsidR="00D317D4" w:rsidRDefault="00D317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D317D4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1DC77A4C" w14:textId="77777777" w:rsidR="00117503" w:rsidRDefault="00546F1D" w:rsidP="00F8302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546F1D">
        <w:rPr>
          <w:noProof/>
          <w:lang w:val="sv-SE" w:eastAsia="sv-SE"/>
        </w:rPr>
        <w:lastRenderedPageBreak/>
        <w:drawing>
          <wp:anchor distT="0" distB="0" distL="114300" distR="114300" simplePos="0" relativeHeight="251662336" behindDoc="0" locked="0" layoutInCell="1" allowOverlap="1" wp14:anchorId="361BFD44" wp14:editId="6ACFDEB6">
            <wp:simplePos x="0" y="0"/>
            <wp:positionH relativeFrom="column">
              <wp:posOffset>-385</wp:posOffset>
            </wp:positionH>
            <wp:positionV relativeFrom="paragraph">
              <wp:posOffset>500</wp:posOffset>
            </wp:positionV>
            <wp:extent cx="6116400" cy="84456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400" cy="84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AB7BF9" w14:textId="77777777" w:rsidR="00262B69" w:rsidRPr="00BB6965" w:rsidRDefault="00262B69" w:rsidP="00F64856">
      <w:r w:rsidRPr="00F64856">
        <w:rPr>
          <w:rFonts w:ascii="Arial" w:hAnsi="Arial"/>
          <w:b/>
          <w:sz w:val="18"/>
          <w:szCs w:val="18"/>
          <w:vertAlign w:val="superscript"/>
        </w:rPr>
        <w:lastRenderedPageBreak/>
        <w:t>1</w:t>
      </w:r>
      <w:r w:rsidR="00B77FE6">
        <w:rPr>
          <w:rFonts w:ascii="Arial" w:hAnsi="Arial" w:cs="Arial"/>
          <w:sz w:val="18"/>
          <w:szCs w:val="18"/>
        </w:rPr>
        <w:t>DRB1*16</w:t>
      </w:r>
      <w:r w:rsidRPr="00F64856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F64856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5" w:history="1">
        <w:r w:rsidRPr="00F64856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3E59D6">
        <w:rPr>
          <w:rFonts w:ascii="Arial" w:hAnsi="Arial" w:cs="Arial"/>
          <w:sz w:val="18"/>
          <w:szCs w:val="18"/>
        </w:rPr>
        <w:t>, release 3.</w:t>
      </w:r>
      <w:r w:rsidR="003D69D4">
        <w:rPr>
          <w:rFonts w:ascii="Arial" w:hAnsi="Arial" w:cs="Arial"/>
          <w:sz w:val="18"/>
          <w:szCs w:val="18"/>
        </w:rPr>
        <w:t>33</w:t>
      </w:r>
      <w:r w:rsidR="00DC27C0">
        <w:rPr>
          <w:rFonts w:ascii="Arial" w:hAnsi="Arial" w:cs="Arial"/>
          <w:sz w:val="18"/>
          <w:szCs w:val="18"/>
        </w:rPr>
        <w:t xml:space="preserve">.0, </w:t>
      </w:r>
      <w:r w:rsidR="003D69D4">
        <w:rPr>
          <w:rFonts w:ascii="Arial" w:hAnsi="Arial" w:cs="Arial"/>
          <w:sz w:val="18"/>
          <w:szCs w:val="18"/>
        </w:rPr>
        <w:t>July 2018</w:t>
      </w:r>
      <w:r w:rsidRPr="00F64856">
        <w:rPr>
          <w:rFonts w:ascii="Arial" w:hAnsi="Arial" w:cs="Arial"/>
          <w:sz w:val="18"/>
          <w:szCs w:val="18"/>
        </w:rPr>
        <w:t>.</w:t>
      </w:r>
    </w:p>
    <w:p w14:paraId="35BFA213" w14:textId="77777777" w:rsidR="00F64856" w:rsidRPr="00F64856" w:rsidRDefault="00F64856" w:rsidP="00F6485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D317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6485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6485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F64856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64856">
        <w:rPr>
          <w:rFonts w:cs="Arial"/>
          <w:spacing w:val="-3"/>
          <w:sz w:val="18"/>
          <w:szCs w:val="18"/>
        </w:rPr>
        <w:t>.</w:t>
      </w:r>
    </w:p>
    <w:p w14:paraId="13B98999" w14:textId="77777777" w:rsidR="00C65D87" w:rsidRPr="00C65D87" w:rsidRDefault="00262B69" w:rsidP="003E59D6">
      <w:pPr>
        <w:pStyle w:val="Sidfot"/>
        <w:tabs>
          <w:tab w:val="clear" w:pos="4153"/>
          <w:tab w:val="clear" w:pos="8306"/>
          <w:tab w:val="left" w:pos="10065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D317D4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E59D6" w:rsidRPr="00BB1B3D">
        <w:rPr>
          <w:rFonts w:ascii="Arial" w:hAnsi="Arial"/>
          <w:sz w:val="18"/>
          <w:szCs w:val="18"/>
        </w:rPr>
        <w:t xml:space="preserve">The following </w:t>
      </w:r>
      <w:r w:rsidR="003E59D6">
        <w:rPr>
          <w:rFonts w:ascii="Arial" w:hAnsi="Arial"/>
          <w:sz w:val="18"/>
          <w:szCs w:val="18"/>
        </w:rPr>
        <w:t xml:space="preserve">DRB1*16 </w:t>
      </w:r>
      <w:r w:rsidR="003E59D6" w:rsidRPr="00BB1B3D">
        <w:rPr>
          <w:rFonts w:ascii="Arial" w:hAnsi="Arial"/>
          <w:sz w:val="18"/>
          <w:szCs w:val="18"/>
        </w:rPr>
        <w:t xml:space="preserve">primer mixes have two </w:t>
      </w:r>
      <w:r w:rsidR="003E59D6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9773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3003"/>
        <w:gridCol w:w="4394"/>
      </w:tblGrid>
      <w:tr w:rsidR="003E59D6" w:rsidRPr="00546F1D" w14:paraId="0D277419" w14:textId="77777777" w:rsidTr="00886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9" w:type="dxa"/>
          </w:tcPr>
          <w:p w14:paraId="4FE06C20" w14:textId="77777777" w:rsidR="003E59D6" w:rsidRPr="00546F1D" w:rsidRDefault="003E59D6" w:rsidP="00E1165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46F1D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FA0F4A5" w14:textId="77777777" w:rsidR="003E59D6" w:rsidRPr="00546F1D" w:rsidRDefault="003E59D6" w:rsidP="00E1165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46F1D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003" w:type="dxa"/>
          </w:tcPr>
          <w:p w14:paraId="0CD642CC" w14:textId="77777777" w:rsidR="003E59D6" w:rsidRPr="00546F1D" w:rsidRDefault="003E59D6" w:rsidP="00E1165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vertAlign w:val="superscript"/>
              </w:rPr>
            </w:pPr>
            <w:r w:rsidRPr="00546F1D">
              <w:rPr>
                <w:rFonts w:cs="Arial"/>
                <w:color w:val="000000"/>
                <w:spacing w:val="-3"/>
                <w:sz w:val="18"/>
                <w:szCs w:val="18"/>
              </w:rPr>
              <w:t>Amplified DRB1*16</w:t>
            </w:r>
            <w:r w:rsidRPr="00546F1D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  <w:p w14:paraId="12CD5278" w14:textId="77777777" w:rsidR="003E59D6" w:rsidRPr="00546F1D" w:rsidRDefault="003E59D6" w:rsidP="00E1165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46F1D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4394" w:type="dxa"/>
          </w:tcPr>
          <w:p w14:paraId="69E18E92" w14:textId="77777777" w:rsidR="003E59D6" w:rsidRPr="00546F1D" w:rsidRDefault="003E59D6" w:rsidP="00E1165C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46F1D">
              <w:rPr>
                <w:rFonts w:cs="Arial"/>
                <w:color w:val="000000"/>
                <w:spacing w:val="-3"/>
                <w:sz w:val="18"/>
                <w:szCs w:val="18"/>
              </w:rPr>
              <w:t>Other amplified</w:t>
            </w:r>
            <w:r w:rsidR="002B511D"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  <w:t xml:space="preserve"> </w:t>
            </w:r>
            <w:r w:rsidRPr="00546F1D">
              <w:rPr>
                <w:rFonts w:cs="Arial"/>
                <w:color w:val="000000"/>
                <w:spacing w:val="-3"/>
                <w:sz w:val="18"/>
                <w:szCs w:val="18"/>
              </w:rPr>
              <w:t>DRB1 alleles</w:t>
            </w:r>
          </w:p>
        </w:tc>
      </w:tr>
      <w:tr w:rsidR="00546F1D" w:rsidRPr="00546F1D" w14:paraId="43FAA94D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D9D9CA1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7" w:type="dxa"/>
          </w:tcPr>
          <w:p w14:paraId="628E9325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12AFD74C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7EE344D0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003" w:type="dxa"/>
          </w:tcPr>
          <w:p w14:paraId="6FD3E75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30</w:t>
            </w:r>
          </w:p>
          <w:p w14:paraId="2F5E86D0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03</w:t>
            </w:r>
          </w:p>
          <w:p w14:paraId="5866B8CC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46</w:t>
            </w:r>
          </w:p>
        </w:tc>
        <w:tc>
          <w:tcPr>
            <w:tcW w:w="4394" w:type="dxa"/>
          </w:tcPr>
          <w:p w14:paraId="77CC3EC6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913BDF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B2C349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5:37:02, 15:57, 15:104:02-15:104:03</w:t>
            </w:r>
          </w:p>
        </w:tc>
      </w:tr>
      <w:tr w:rsidR="00546F1D" w:rsidRPr="00546F1D" w14:paraId="33615635" w14:textId="77777777" w:rsidTr="008862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023DCA77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178CE26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12D5E1C9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003" w:type="dxa"/>
          </w:tcPr>
          <w:p w14:paraId="3243A321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04:01-16:04:02, 16:18</w:t>
            </w:r>
          </w:p>
          <w:p w14:paraId="67D5EAEC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4394" w:type="dxa"/>
          </w:tcPr>
          <w:p w14:paraId="14A259F2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5:21</w:t>
            </w:r>
          </w:p>
        </w:tc>
      </w:tr>
      <w:tr w:rsidR="00546F1D" w:rsidRPr="00546F1D" w14:paraId="3683CA89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834F90F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63438B11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313AE41E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3003" w:type="dxa"/>
          </w:tcPr>
          <w:p w14:paraId="3B4E1DAD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05:01-16:05:02, 16:07</w:t>
            </w:r>
          </w:p>
          <w:p w14:paraId="3ED55A5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35</w:t>
            </w:r>
          </w:p>
        </w:tc>
        <w:tc>
          <w:tcPr>
            <w:tcW w:w="4394" w:type="dxa"/>
          </w:tcPr>
          <w:p w14:paraId="19F7123F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5:10, 15:21</w:t>
            </w:r>
          </w:p>
        </w:tc>
      </w:tr>
      <w:tr w:rsidR="00546F1D" w:rsidRPr="00546F1D" w14:paraId="449071E6" w14:textId="77777777" w:rsidTr="008862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8FDC6D4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3AC1A3C9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1B517BC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0B5C463D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6DFF5BD0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003" w:type="dxa"/>
          </w:tcPr>
          <w:p w14:paraId="7872299A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08</w:t>
            </w:r>
          </w:p>
          <w:p w14:paraId="4EB300A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14</w:t>
            </w:r>
          </w:p>
          <w:p w14:paraId="442C6B9E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26</w:t>
            </w:r>
          </w:p>
          <w:p w14:paraId="772976A5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4394" w:type="dxa"/>
          </w:tcPr>
          <w:p w14:paraId="0CB98783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46F1D" w:rsidRPr="00546F1D" w14:paraId="0966800A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746E5F11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4941F933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0301F445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04AD4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77FE5F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6645E0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93612B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003" w:type="dxa"/>
          </w:tcPr>
          <w:p w14:paraId="00036A58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09:01-16:10:02, 16:33, 16:36-16:37</w:t>
            </w:r>
          </w:p>
          <w:p w14:paraId="1E135C88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D1877A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473237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5E56E1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4394" w:type="dxa"/>
          </w:tcPr>
          <w:p w14:paraId="7837A29E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5:01:01:01-15:01:21, 15:01:23-15:02:09, 15:02:11-15:06:03, 15:08, 15:10, 15:12-15:27, 15:29-15:33, 15:35-15:47, 15:49-15:58, 15:60-15:68, 15:70-15:87, 15:89-15:95, 15:97-15:114, 15:116-15:129N, 15:131-15:142, 15:144-15:158</w:t>
            </w:r>
          </w:p>
        </w:tc>
      </w:tr>
      <w:tr w:rsidR="00546F1D" w:rsidRPr="00546F1D" w14:paraId="0E869D2A" w14:textId="77777777" w:rsidTr="008862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3C4AB4C2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19054800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7AA7F373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003" w:type="dxa"/>
          </w:tcPr>
          <w:p w14:paraId="18337F9C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  <w:p w14:paraId="0AB34ED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11, 16:25</w:t>
            </w:r>
          </w:p>
        </w:tc>
        <w:tc>
          <w:tcPr>
            <w:tcW w:w="4394" w:type="dxa"/>
          </w:tcPr>
          <w:p w14:paraId="1BE3D59D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46F1D" w:rsidRPr="00546F1D" w14:paraId="42F29E1A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D47FF6A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2E1E7753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61D4819E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307D7BC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003" w:type="dxa"/>
          </w:tcPr>
          <w:p w14:paraId="5901E139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19</w:t>
            </w:r>
          </w:p>
          <w:p w14:paraId="382A2B70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13N, 16:14</w:t>
            </w:r>
          </w:p>
          <w:p w14:paraId="44D13876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4394" w:type="dxa"/>
          </w:tcPr>
          <w:p w14:paraId="296FD95D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46F1D" w:rsidRPr="00546F1D" w14:paraId="01621FC7" w14:textId="77777777" w:rsidTr="008862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3"/>
        </w:trPr>
        <w:tc>
          <w:tcPr>
            <w:tcW w:w="959" w:type="dxa"/>
          </w:tcPr>
          <w:p w14:paraId="70A812B3" w14:textId="77777777" w:rsidR="00546F1D" w:rsidRPr="00546F1D" w:rsidRDefault="00546F1D" w:rsidP="00546F1D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7AE25343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57A12374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DA0B8E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56FA2E6F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003" w:type="dxa"/>
          </w:tcPr>
          <w:p w14:paraId="56D44F16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16, 16:27</w:t>
            </w:r>
          </w:p>
          <w:p w14:paraId="29EAD503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FA9BA6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36-16:37</w:t>
            </w:r>
          </w:p>
          <w:p w14:paraId="1931F4B1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</w:tc>
        <w:tc>
          <w:tcPr>
            <w:tcW w:w="4394" w:type="dxa"/>
          </w:tcPr>
          <w:p w14:paraId="2C84E56C" w14:textId="77777777" w:rsidR="00546F1D" w:rsidRPr="00546F1D" w:rsidRDefault="00546F1D" w:rsidP="00546F1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46F1D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1:03, 11:01:10-11:01:11, 11:04:07, 11:08:03, 11:19:02, 11:42:02, 12:04, </w:t>
            </w:r>
            <w:r w:rsidRPr="00546F1D">
              <w:rPr>
                <w:rFonts w:ascii="Arial" w:hAnsi="Arial" w:cs="Arial"/>
                <w:b/>
                <w:color w:val="000000"/>
                <w:sz w:val="18"/>
                <w:szCs w:val="18"/>
              </w:rPr>
              <w:t>DRB5*01:13</w:t>
            </w:r>
          </w:p>
        </w:tc>
      </w:tr>
    </w:tbl>
    <w:p w14:paraId="2C69C9F8" w14:textId="77777777" w:rsidR="007C5D03" w:rsidRDefault="007C5D03" w:rsidP="00886265">
      <w:pPr>
        <w:ind w:right="-143"/>
        <w:jc w:val="both"/>
        <w:rPr>
          <w:rFonts w:ascii="Arial" w:hAnsi="Arial" w:cs="Arial"/>
          <w:spacing w:val="-3"/>
          <w:sz w:val="18"/>
          <w:szCs w:val="18"/>
          <w:vertAlign w:val="superscript"/>
        </w:rPr>
      </w:pPr>
    </w:p>
    <w:p w14:paraId="7175FD2B" w14:textId="77777777" w:rsidR="00886265" w:rsidRPr="00886265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  <w:r w:rsidRPr="00886265">
        <w:rPr>
          <w:rFonts w:ascii="Arial" w:hAnsi="Arial" w:cs="Arial"/>
          <w:spacing w:val="-3"/>
          <w:sz w:val="18"/>
          <w:szCs w:val="18"/>
          <w:vertAlign w:val="superscript"/>
        </w:rPr>
        <w:t>4</w:t>
      </w:r>
      <w:r w:rsidRPr="00886265">
        <w:rPr>
          <w:rFonts w:ascii="Arial" w:hAnsi="Arial" w:cs="Arial"/>
          <w:spacing w:val="-3"/>
          <w:sz w:val="18"/>
          <w:szCs w:val="18"/>
        </w:rPr>
        <w:t xml:space="preserve">The following DRB1*16 alleles </w:t>
      </w:r>
      <w:r w:rsidRPr="00886265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567E4A4D" w14:textId="77777777" w:rsidR="00886265" w:rsidRPr="007C5D03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pPr w:leftFromText="180" w:rightFromText="180" w:vertAnchor="text" w:horzAnchor="margin" w:tblpY="7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127"/>
        <w:gridCol w:w="1275"/>
      </w:tblGrid>
      <w:tr w:rsidR="00886265" w:rsidRPr="00886265" w14:paraId="0BB163DA" w14:textId="77777777" w:rsidTr="00886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127" w:type="dxa"/>
            <w:tcBorders>
              <w:bottom w:val="none" w:sz="0" w:space="0" w:color="auto"/>
            </w:tcBorders>
          </w:tcPr>
          <w:p w14:paraId="45F54EF4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bottom w:val="none" w:sz="0" w:space="0" w:color="auto"/>
            </w:tcBorders>
          </w:tcPr>
          <w:p w14:paraId="6EE2BE74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886265" w:rsidRPr="00886265" w14:paraId="7314A30A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2127" w:type="dxa"/>
          </w:tcPr>
          <w:p w14:paraId="2F50517A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>DRB1*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03</w:t>
            </w: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30</w:t>
            </w:r>
          </w:p>
        </w:tc>
        <w:tc>
          <w:tcPr>
            <w:tcW w:w="1275" w:type="dxa"/>
          </w:tcPr>
          <w:p w14:paraId="37528066" w14:textId="77777777" w:rsidR="00886265" w:rsidRPr="00886265" w:rsidRDefault="00886265" w:rsidP="0088626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</w:rPr>
              <w:t>4</w:t>
            </w:r>
          </w:p>
        </w:tc>
      </w:tr>
    </w:tbl>
    <w:p w14:paraId="3B7A44B4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6AAE1B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D1D748B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05D976A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3520CF38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702A75C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AB76B15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5C8D67F1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29A347DF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0E0297C2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423E9E5C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087E18BD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3B428EA1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0E1B1674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96A5DCB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4EC1AAB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498FE04A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C97C673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20DFD741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4235D77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4FD89D6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2BACA20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5D665937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3051B48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272294DC" w14:textId="3A79858C" w:rsidR="00193287" w:rsidRPr="00775FCA" w:rsidRDefault="00193287" w:rsidP="00193287">
      <w:pPr>
        <w:rPr>
          <w:rFonts w:ascii="Arial" w:hAnsi="Arial" w:cs="Arial"/>
          <w:sz w:val="18"/>
          <w:szCs w:val="18"/>
        </w:rPr>
      </w:pPr>
      <w:r w:rsidRPr="00775FCA">
        <w:rPr>
          <w:rFonts w:ascii="Arial" w:hAnsi="Arial" w:cs="Arial"/>
          <w:sz w:val="18"/>
          <w:szCs w:val="18"/>
        </w:rPr>
        <w:t>Changes in revision R01 compared to R00:</w:t>
      </w:r>
    </w:p>
    <w:p w14:paraId="74B58726" w14:textId="77777777" w:rsidR="00193287" w:rsidRPr="002827E1" w:rsidRDefault="00193287" w:rsidP="00193287">
      <w:pPr>
        <w:rPr>
          <w:rFonts w:ascii="Arial" w:hAnsi="Arial" w:cs="Arial"/>
          <w:sz w:val="18"/>
          <w:szCs w:val="18"/>
        </w:rPr>
      </w:pPr>
      <w:r w:rsidRPr="00775FCA">
        <w:rPr>
          <w:rFonts w:ascii="Arial" w:hAnsi="Arial" w:cs="Arial"/>
          <w:sz w:val="18"/>
          <w:szCs w:val="18"/>
        </w:rPr>
        <w:t>1.</w:t>
      </w:r>
      <w:r w:rsidRPr="00775FCA">
        <w:rPr>
          <w:rFonts w:ascii="Arial" w:hAnsi="Arial" w:cs="Arial"/>
          <w:sz w:val="18"/>
          <w:szCs w:val="18"/>
        </w:rPr>
        <w:tab/>
        <w:t>The expiration date has been altered due to extension of shelf-life.</w:t>
      </w:r>
    </w:p>
    <w:p w14:paraId="79BFBC9A" w14:textId="77777777" w:rsidR="00117503" w:rsidRPr="00886265" w:rsidRDefault="00117503" w:rsidP="00193287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sectPr w:rsidR="00117503" w:rsidRPr="00886265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115E2" w14:textId="77777777" w:rsidR="00F55867" w:rsidRDefault="00F55867">
      <w:r>
        <w:separator/>
      </w:r>
    </w:p>
  </w:endnote>
  <w:endnote w:type="continuationSeparator" w:id="0">
    <w:p w14:paraId="1BC1AB0C" w14:textId="77777777" w:rsidR="00F55867" w:rsidRDefault="00F55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DB064" w14:textId="2359CFE9" w:rsidR="00835452" w:rsidRPr="00060351" w:rsidRDefault="00193287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1A44D9BA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E616F8A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B00D919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700DD" w14:textId="2C112EC3" w:rsidR="00835452" w:rsidRPr="00060351" w:rsidRDefault="00193287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6B28F6B3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D8D17C2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8D52227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66667" w14:textId="77777777" w:rsidR="00F55867" w:rsidRDefault="00F55867">
      <w:r>
        <w:separator/>
      </w:r>
    </w:p>
  </w:footnote>
  <w:footnote w:type="continuationSeparator" w:id="0">
    <w:p w14:paraId="0B4D2F9A" w14:textId="77777777" w:rsidR="00F55867" w:rsidRDefault="00F558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0782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F6DD951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2E6C1" w14:textId="212D7989" w:rsidR="00D06B65" w:rsidRPr="00193287" w:rsidRDefault="00193287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F1AD566" wp14:editId="562F6E2E">
              <wp:simplePos x="0" y="0"/>
              <wp:positionH relativeFrom="column">
                <wp:posOffset>4490085</wp:posOffset>
              </wp:positionH>
              <wp:positionV relativeFrom="paragraph">
                <wp:posOffset>-21590</wp:posOffset>
              </wp:positionV>
              <wp:extent cx="2037080" cy="495300"/>
              <wp:effectExtent l="0" t="0" r="2032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0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91FC31" w14:textId="23B3FE40" w:rsidR="00835452" w:rsidRPr="00AE65CF" w:rsidRDefault="0019328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 w:rsidR="008354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 w:rsidR="008354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1AD56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3.55pt;margin-top:-1.7pt;width:160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">
              <v:textbox style="mso-fit-shape-to-text:t">
                <w:txbxContent>
                  <w:p w14:paraId="5791FC31" w14:textId="23B3FE40" w:rsidR="00835452" w:rsidRPr="00AE65CF" w:rsidRDefault="0019328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 w:rsidR="00835452"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 w:rsidR="00835452"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3E59D6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11F6839D" wp14:editId="3AA0DDA4">
          <wp:simplePos x="0" y="0"/>
          <wp:positionH relativeFrom="column">
            <wp:posOffset>-101956</wp:posOffset>
          </wp:positionH>
          <wp:positionV relativeFrom="paragraph">
            <wp:posOffset>-155575</wp:posOffset>
          </wp:positionV>
          <wp:extent cx="1338580" cy="182880"/>
          <wp:effectExtent l="0" t="0" r="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182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9D6" w:rsidRPr="00193287">
      <w:rPr>
        <w:rFonts w:cs="Arial"/>
        <w:i/>
        <w:sz w:val="40"/>
        <w:szCs w:val="40"/>
        <w:lang w:val="es-ES"/>
      </w:rPr>
      <w:t xml:space="preserve">                       </w:t>
    </w:r>
    <w:r w:rsidR="001F5362" w:rsidRPr="00193287">
      <w:rPr>
        <w:rFonts w:ascii="Arial" w:hAnsi="Arial" w:cs="Arial"/>
        <w:b/>
        <w:sz w:val="20"/>
        <w:szCs w:val="20"/>
        <w:lang w:val="es-ES"/>
      </w:rPr>
      <w:t>DRB1*</w:t>
    </w:r>
    <w:r w:rsidR="00353006" w:rsidRPr="00193287">
      <w:rPr>
        <w:rFonts w:ascii="Arial" w:hAnsi="Arial" w:cs="Arial"/>
        <w:b/>
        <w:sz w:val="20"/>
        <w:szCs w:val="20"/>
        <w:lang w:val="es-ES"/>
      </w:rPr>
      <w:t>16</w:t>
    </w:r>
  </w:p>
  <w:p w14:paraId="62BB76B8" w14:textId="222EF1AD" w:rsidR="00D06B65" w:rsidRPr="00193287" w:rsidRDefault="00193287" w:rsidP="008D4F4C">
    <w:pPr>
      <w:pStyle w:val="Sidhuvud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rch</w:t>
    </w:r>
    <w:r w:rsidR="00717648" w:rsidRPr="00193287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0</w:t>
    </w:r>
    <w:r w:rsidR="008D4F4C" w:rsidRPr="00193287">
      <w:rPr>
        <w:rFonts w:ascii="Arial" w:hAnsi="Arial" w:cs="Arial"/>
        <w:b/>
        <w:sz w:val="20"/>
        <w:szCs w:val="20"/>
        <w:lang w:val="es-ES"/>
      </w:rPr>
      <w:tab/>
    </w:r>
    <w:r w:rsidR="000B5A38" w:rsidRPr="00193287">
      <w:rPr>
        <w:rFonts w:ascii="Arial" w:hAnsi="Arial" w:cs="Arial"/>
        <w:b/>
        <w:sz w:val="20"/>
        <w:szCs w:val="20"/>
        <w:lang w:val="es-ES"/>
      </w:rPr>
      <w:t>101.</w:t>
    </w:r>
    <w:r w:rsidR="001F5362" w:rsidRPr="00193287">
      <w:rPr>
        <w:rFonts w:ascii="Arial" w:hAnsi="Arial" w:cs="Arial"/>
        <w:b/>
        <w:sz w:val="20"/>
        <w:szCs w:val="20"/>
        <w:lang w:val="es-ES"/>
      </w:rPr>
      <w:t>1</w:t>
    </w:r>
    <w:r w:rsidR="00353006" w:rsidRPr="00193287">
      <w:rPr>
        <w:rFonts w:ascii="Arial" w:hAnsi="Arial" w:cs="Arial"/>
        <w:b/>
        <w:sz w:val="20"/>
        <w:szCs w:val="20"/>
        <w:lang w:val="es-ES"/>
      </w:rPr>
      <w:t>26-12</w:t>
    </w:r>
    <w:r w:rsidR="00513E65" w:rsidRPr="00193287">
      <w:rPr>
        <w:rFonts w:ascii="Arial" w:hAnsi="Arial" w:cs="Arial"/>
        <w:b/>
        <w:sz w:val="20"/>
        <w:szCs w:val="20"/>
        <w:lang w:val="es-ES"/>
      </w:rPr>
      <w:t>/</w:t>
    </w:r>
    <w:r w:rsidR="00353006" w:rsidRPr="00193287">
      <w:rPr>
        <w:rFonts w:ascii="Arial" w:hAnsi="Arial" w:cs="Arial"/>
        <w:b/>
        <w:sz w:val="20"/>
        <w:szCs w:val="20"/>
        <w:lang w:val="es-ES"/>
      </w:rPr>
      <w:t>12</w:t>
    </w:r>
    <w:r w:rsidR="00CD6EF4" w:rsidRPr="00193287">
      <w:rPr>
        <w:rFonts w:ascii="Arial" w:hAnsi="Arial" w:cs="Arial"/>
        <w:b/>
        <w:sz w:val="20"/>
        <w:szCs w:val="20"/>
        <w:lang w:val="es-ES"/>
      </w:rPr>
      <w:t>u</w:t>
    </w:r>
  </w:p>
  <w:p w14:paraId="4CC64D61" w14:textId="19A54B9E" w:rsidR="00835452" w:rsidRPr="00193287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93287">
      <w:rPr>
        <w:rFonts w:ascii="Arial" w:hAnsi="Arial" w:cs="Arial"/>
        <w:sz w:val="20"/>
        <w:szCs w:val="20"/>
        <w:lang w:val="es-ES"/>
      </w:rPr>
      <w:t>Rev. No: 0</w:t>
    </w:r>
    <w:r w:rsidR="00193287">
      <w:rPr>
        <w:rFonts w:ascii="Arial" w:hAnsi="Arial" w:cs="Arial"/>
        <w:sz w:val="20"/>
        <w:szCs w:val="20"/>
        <w:lang w:val="es-ES"/>
      </w:rPr>
      <w:t>1</w:t>
    </w:r>
    <w:r w:rsidR="00835452" w:rsidRPr="00193287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="007B5084" w:rsidRPr="00193287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717648" w:rsidRPr="00193287">
      <w:rPr>
        <w:rFonts w:ascii="Arial" w:hAnsi="Arial" w:cs="Arial"/>
        <w:b/>
        <w:sz w:val="20"/>
        <w:szCs w:val="20"/>
        <w:lang w:val="es-ES"/>
      </w:rPr>
      <w:t>9G0</w:t>
    </w:r>
    <w:r w:rsidR="00835452" w:rsidRPr="00193287">
      <w:rPr>
        <w:rFonts w:ascii="Arial" w:hAnsi="Arial" w:cs="Arial"/>
        <w:b/>
        <w:sz w:val="20"/>
        <w:szCs w:val="20"/>
        <w:lang w:val="es-ES"/>
      </w:rPr>
      <w:t xml:space="preserve"> </w:t>
    </w:r>
  </w:p>
  <w:p w14:paraId="6E936896" w14:textId="77777777" w:rsidR="00717648" w:rsidRPr="00193287" w:rsidRDefault="00717648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0F81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D0B3566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sDS3sDQ1NjIzNjRQ0lEKTi0uzszPAykwqgUAMnDtfCwAAAA="/>
  </w:docVars>
  <w:rsids>
    <w:rsidRoot w:val="001010A3"/>
    <w:rsid w:val="00001DAD"/>
    <w:rsid w:val="00003ADC"/>
    <w:rsid w:val="00005AC3"/>
    <w:rsid w:val="00012D10"/>
    <w:rsid w:val="00013578"/>
    <w:rsid w:val="00020579"/>
    <w:rsid w:val="00020EA2"/>
    <w:rsid w:val="00024005"/>
    <w:rsid w:val="00024ADB"/>
    <w:rsid w:val="00025E2B"/>
    <w:rsid w:val="0003770A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22C0"/>
    <w:rsid w:val="000D590A"/>
    <w:rsid w:val="000E2B25"/>
    <w:rsid w:val="000F1A4F"/>
    <w:rsid w:val="000F3C01"/>
    <w:rsid w:val="000F6F6F"/>
    <w:rsid w:val="001010A3"/>
    <w:rsid w:val="00111884"/>
    <w:rsid w:val="001141C5"/>
    <w:rsid w:val="00117503"/>
    <w:rsid w:val="00125072"/>
    <w:rsid w:val="001269C6"/>
    <w:rsid w:val="00143E76"/>
    <w:rsid w:val="00153748"/>
    <w:rsid w:val="00153DA6"/>
    <w:rsid w:val="001579AA"/>
    <w:rsid w:val="00162A62"/>
    <w:rsid w:val="00170684"/>
    <w:rsid w:val="0017069E"/>
    <w:rsid w:val="00172075"/>
    <w:rsid w:val="0017279B"/>
    <w:rsid w:val="00181075"/>
    <w:rsid w:val="0019307E"/>
    <w:rsid w:val="00193287"/>
    <w:rsid w:val="00197BB8"/>
    <w:rsid w:val="001A2D4D"/>
    <w:rsid w:val="001A54D0"/>
    <w:rsid w:val="001B0A47"/>
    <w:rsid w:val="001B140D"/>
    <w:rsid w:val="001C0083"/>
    <w:rsid w:val="001C41DC"/>
    <w:rsid w:val="001D2FA4"/>
    <w:rsid w:val="001D4662"/>
    <w:rsid w:val="001D5245"/>
    <w:rsid w:val="001F1BFE"/>
    <w:rsid w:val="001F3F6C"/>
    <w:rsid w:val="001F5362"/>
    <w:rsid w:val="001F6847"/>
    <w:rsid w:val="00204F7F"/>
    <w:rsid w:val="002144EA"/>
    <w:rsid w:val="00214D0C"/>
    <w:rsid w:val="002258C5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2B8"/>
    <w:rsid w:val="002564FF"/>
    <w:rsid w:val="00260338"/>
    <w:rsid w:val="00262B69"/>
    <w:rsid w:val="002673DF"/>
    <w:rsid w:val="00272610"/>
    <w:rsid w:val="00277149"/>
    <w:rsid w:val="00280F08"/>
    <w:rsid w:val="00283317"/>
    <w:rsid w:val="00292BC5"/>
    <w:rsid w:val="00295639"/>
    <w:rsid w:val="002B511D"/>
    <w:rsid w:val="002C23CF"/>
    <w:rsid w:val="002C2939"/>
    <w:rsid w:val="002D707A"/>
    <w:rsid w:val="002D73C8"/>
    <w:rsid w:val="002D7944"/>
    <w:rsid w:val="002E42CC"/>
    <w:rsid w:val="002E4D12"/>
    <w:rsid w:val="002F3F1E"/>
    <w:rsid w:val="002F7398"/>
    <w:rsid w:val="002F763D"/>
    <w:rsid w:val="00302576"/>
    <w:rsid w:val="00304717"/>
    <w:rsid w:val="0031026E"/>
    <w:rsid w:val="00310290"/>
    <w:rsid w:val="003164E7"/>
    <w:rsid w:val="00316DF5"/>
    <w:rsid w:val="003201D4"/>
    <w:rsid w:val="00320C08"/>
    <w:rsid w:val="00331CF6"/>
    <w:rsid w:val="003367B4"/>
    <w:rsid w:val="00337E3A"/>
    <w:rsid w:val="00342D76"/>
    <w:rsid w:val="00353006"/>
    <w:rsid w:val="00354386"/>
    <w:rsid w:val="00355A32"/>
    <w:rsid w:val="00365D52"/>
    <w:rsid w:val="00367914"/>
    <w:rsid w:val="00373E47"/>
    <w:rsid w:val="00375239"/>
    <w:rsid w:val="00376026"/>
    <w:rsid w:val="00381E98"/>
    <w:rsid w:val="00382BE4"/>
    <w:rsid w:val="0038376A"/>
    <w:rsid w:val="003A203F"/>
    <w:rsid w:val="003A646E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9D4"/>
    <w:rsid w:val="003D6E23"/>
    <w:rsid w:val="003E274F"/>
    <w:rsid w:val="003E59D6"/>
    <w:rsid w:val="003F2D05"/>
    <w:rsid w:val="003F5885"/>
    <w:rsid w:val="00401DC3"/>
    <w:rsid w:val="00402C50"/>
    <w:rsid w:val="00412B7E"/>
    <w:rsid w:val="00415209"/>
    <w:rsid w:val="00421D9C"/>
    <w:rsid w:val="00426223"/>
    <w:rsid w:val="00440FFA"/>
    <w:rsid w:val="00450478"/>
    <w:rsid w:val="004637DE"/>
    <w:rsid w:val="00471F00"/>
    <w:rsid w:val="00481119"/>
    <w:rsid w:val="00484A3E"/>
    <w:rsid w:val="00486CFF"/>
    <w:rsid w:val="00493D14"/>
    <w:rsid w:val="004B21C7"/>
    <w:rsid w:val="004B28F2"/>
    <w:rsid w:val="004C72AD"/>
    <w:rsid w:val="004D46E1"/>
    <w:rsid w:val="004D5564"/>
    <w:rsid w:val="004E1E7A"/>
    <w:rsid w:val="004F0976"/>
    <w:rsid w:val="004F3A3A"/>
    <w:rsid w:val="004F5DC6"/>
    <w:rsid w:val="00503481"/>
    <w:rsid w:val="00511D00"/>
    <w:rsid w:val="00512069"/>
    <w:rsid w:val="00513A2D"/>
    <w:rsid w:val="00513E65"/>
    <w:rsid w:val="00532C20"/>
    <w:rsid w:val="00546F1D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0328"/>
    <w:rsid w:val="005D1A1B"/>
    <w:rsid w:val="005D22AE"/>
    <w:rsid w:val="005D6FFE"/>
    <w:rsid w:val="005E5E01"/>
    <w:rsid w:val="005F150D"/>
    <w:rsid w:val="005F2147"/>
    <w:rsid w:val="00600A12"/>
    <w:rsid w:val="00607B65"/>
    <w:rsid w:val="00613226"/>
    <w:rsid w:val="006132E4"/>
    <w:rsid w:val="006223A5"/>
    <w:rsid w:val="00624FB4"/>
    <w:rsid w:val="00630EE4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2F3F"/>
    <w:rsid w:val="006B0D0E"/>
    <w:rsid w:val="006B1510"/>
    <w:rsid w:val="006B3E1A"/>
    <w:rsid w:val="006B6103"/>
    <w:rsid w:val="006B6E3F"/>
    <w:rsid w:val="006C3341"/>
    <w:rsid w:val="006C4083"/>
    <w:rsid w:val="006C5A92"/>
    <w:rsid w:val="006C751F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17648"/>
    <w:rsid w:val="00734CF1"/>
    <w:rsid w:val="00735572"/>
    <w:rsid w:val="0075152E"/>
    <w:rsid w:val="00752213"/>
    <w:rsid w:val="0075310A"/>
    <w:rsid w:val="0075468C"/>
    <w:rsid w:val="007566DE"/>
    <w:rsid w:val="007713C6"/>
    <w:rsid w:val="00785012"/>
    <w:rsid w:val="00787E51"/>
    <w:rsid w:val="0079135B"/>
    <w:rsid w:val="00796E2D"/>
    <w:rsid w:val="007A170F"/>
    <w:rsid w:val="007A1CE6"/>
    <w:rsid w:val="007B5084"/>
    <w:rsid w:val="007C0077"/>
    <w:rsid w:val="007C5D03"/>
    <w:rsid w:val="007D3A51"/>
    <w:rsid w:val="007D5A9D"/>
    <w:rsid w:val="007E365B"/>
    <w:rsid w:val="007E7A46"/>
    <w:rsid w:val="007F03B4"/>
    <w:rsid w:val="00800303"/>
    <w:rsid w:val="00805B04"/>
    <w:rsid w:val="008066BA"/>
    <w:rsid w:val="008111DA"/>
    <w:rsid w:val="00811EBA"/>
    <w:rsid w:val="0081448E"/>
    <w:rsid w:val="00814ED3"/>
    <w:rsid w:val="00835452"/>
    <w:rsid w:val="00857DF1"/>
    <w:rsid w:val="008603D7"/>
    <w:rsid w:val="008650CB"/>
    <w:rsid w:val="0087051B"/>
    <w:rsid w:val="00876BD6"/>
    <w:rsid w:val="0088058D"/>
    <w:rsid w:val="00886265"/>
    <w:rsid w:val="00887281"/>
    <w:rsid w:val="008872EB"/>
    <w:rsid w:val="00891CFF"/>
    <w:rsid w:val="008962D2"/>
    <w:rsid w:val="008A2117"/>
    <w:rsid w:val="008B279B"/>
    <w:rsid w:val="008B674C"/>
    <w:rsid w:val="008C3A0F"/>
    <w:rsid w:val="008C7B5C"/>
    <w:rsid w:val="008D4624"/>
    <w:rsid w:val="008D4F4C"/>
    <w:rsid w:val="008F055B"/>
    <w:rsid w:val="008F068B"/>
    <w:rsid w:val="008F5239"/>
    <w:rsid w:val="00912450"/>
    <w:rsid w:val="0091530B"/>
    <w:rsid w:val="00915467"/>
    <w:rsid w:val="00920DB9"/>
    <w:rsid w:val="00924189"/>
    <w:rsid w:val="00933390"/>
    <w:rsid w:val="00940097"/>
    <w:rsid w:val="009455ED"/>
    <w:rsid w:val="009456AE"/>
    <w:rsid w:val="00962E35"/>
    <w:rsid w:val="00964437"/>
    <w:rsid w:val="00965212"/>
    <w:rsid w:val="00965933"/>
    <w:rsid w:val="00971D2A"/>
    <w:rsid w:val="00980262"/>
    <w:rsid w:val="009817BC"/>
    <w:rsid w:val="00983FA9"/>
    <w:rsid w:val="00986CCA"/>
    <w:rsid w:val="00993CAF"/>
    <w:rsid w:val="00994958"/>
    <w:rsid w:val="00995101"/>
    <w:rsid w:val="009A0BDC"/>
    <w:rsid w:val="009A5AD0"/>
    <w:rsid w:val="009A7BDB"/>
    <w:rsid w:val="009C2C40"/>
    <w:rsid w:val="009E1C42"/>
    <w:rsid w:val="009E6698"/>
    <w:rsid w:val="009F00DE"/>
    <w:rsid w:val="00A00FC4"/>
    <w:rsid w:val="00A046AF"/>
    <w:rsid w:val="00A05D85"/>
    <w:rsid w:val="00A06E76"/>
    <w:rsid w:val="00A139E7"/>
    <w:rsid w:val="00A214BE"/>
    <w:rsid w:val="00A25F6F"/>
    <w:rsid w:val="00A27C52"/>
    <w:rsid w:val="00A4288E"/>
    <w:rsid w:val="00A4343D"/>
    <w:rsid w:val="00A44459"/>
    <w:rsid w:val="00A46239"/>
    <w:rsid w:val="00A50614"/>
    <w:rsid w:val="00A54221"/>
    <w:rsid w:val="00A67E5E"/>
    <w:rsid w:val="00A715E1"/>
    <w:rsid w:val="00A7677C"/>
    <w:rsid w:val="00A812C9"/>
    <w:rsid w:val="00A840C4"/>
    <w:rsid w:val="00A905BF"/>
    <w:rsid w:val="00A916D7"/>
    <w:rsid w:val="00A93EF0"/>
    <w:rsid w:val="00A95C5A"/>
    <w:rsid w:val="00AA01BA"/>
    <w:rsid w:val="00AA240A"/>
    <w:rsid w:val="00AB2381"/>
    <w:rsid w:val="00AB3F31"/>
    <w:rsid w:val="00AB5CFB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2D5F"/>
    <w:rsid w:val="00B050F0"/>
    <w:rsid w:val="00B065C6"/>
    <w:rsid w:val="00B075AE"/>
    <w:rsid w:val="00B11130"/>
    <w:rsid w:val="00B2771C"/>
    <w:rsid w:val="00B306EB"/>
    <w:rsid w:val="00B30DF0"/>
    <w:rsid w:val="00B40077"/>
    <w:rsid w:val="00B45264"/>
    <w:rsid w:val="00B45E81"/>
    <w:rsid w:val="00B46632"/>
    <w:rsid w:val="00B52EEB"/>
    <w:rsid w:val="00B57E1C"/>
    <w:rsid w:val="00B77FE6"/>
    <w:rsid w:val="00B82B42"/>
    <w:rsid w:val="00B849BF"/>
    <w:rsid w:val="00B91F6C"/>
    <w:rsid w:val="00B94A46"/>
    <w:rsid w:val="00BA0EA1"/>
    <w:rsid w:val="00BA3B02"/>
    <w:rsid w:val="00BB6181"/>
    <w:rsid w:val="00BB6965"/>
    <w:rsid w:val="00BB6999"/>
    <w:rsid w:val="00BB7D37"/>
    <w:rsid w:val="00BB7DF9"/>
    <w:rsid w:val="00BC41B2"/>
    <w:rsid w:val="00BC7505"/>
    <w:rsid w:val="00BC7F0A"/>
    <w:rsid w:val="00BD04A7"/>
    <w:rsid w:val="00BD5505"/>
    <w:rsid w:val="00BD7610"/>
    <w:rsid w:val="00BE61F6"/>
    <w:rsid w:val="00BF2D27"/>
    <w:rsid w:val="00BF7C65"/>
    <w:rsid w:val="00C12E98"/>
    <w:rsid w:val="00C1676E"/>
    <w:rsid w:val="00C17711"/>
    <w:rsid w:val="00C20306"/>
    <w:rsid w:val="00C3647E"/>
    <w:rsid w:val="00C42001"/>
    <w:rsid w:val="00C43632"/>
    <w:rsid w:val="00C4480F"/>
    <w:rsid w:val="00C46768"/>
    <w:rsid w:val="00C476A0"/>
    <w:rsid w:val="00C505B3"/>
    <w:rsid w:val="00C5100D"/>
    <w:rsid w:val="00C64B25"/>
    <w:rsid w:val="00C65D87"/>
    <w:rsid w:val="00C66DF6"/>
    <w:rsid w:val="00C7247F"/>
    <w:rsid w:val="00C76A11"/>
    <w:rsid w:val="00C808C5"/>
    <w:rsid w:val="00C90D9A"/>
    <w:rsid w:val="00C92C07"/>
    <w:rsid w:val="00C96752"/>
    <w:rsid w:val="00CA16FB"/>
    <w:rsid w:val="00CB37C0"/>
    <w:rsid w:val="00CB7E86"/>
    <w:rsid w:val="00CC1296"/>
    <w:rsid w:val="00CC1A52"/>
    <w:rsid w:val="00CC7BC7"/>
    <w:rsid w:val="00CD08AB"/>
    <w:rsid w:val="00CD0DD9"/>
    <w:rsid w:val="00CD5F2A"/>
    <w:rsid w:val="00CD6EF4"/>
    <w:rsid w:val="00CD7A67"/>
    <w:rsid w:val="00CE0D67"/>
    <w:rsid w:val="00CE3B4B"/>
    <w:rsid w:val="00D02421"/>
    <w:rsid w:val="00D0558E"/>
    <w:rsid w:val="00D06B65"/>
    <w:rsid w:val="00D15949"/>
    <w:rsid w:val="00D159C3"/>
    <w:rsid w:val="00D26448"/>
    <w:rsid w:val="00D2665B"/>
    <w:rsid w:val="00D2686C"/>
    <w:rsid w:val="00D317D4"/>
    <w:rsid w:val="00D44288"/>
    <w:rsid w:val="00D447E1"/>
    <w:rsid w:val="00D463FE"/>
    <w:rsid w:val="00D555CC"/>
    <w:rsid w:val="00D6181A"/>
    <w:rsid w:val="00D74E0B"/>
    <w:rsid w:val="00D87A0B"/>
    <w:rsid w:val="00D907E4"/>
    <w:rsid w:val="00DA0250"/>
    <w:rsid w:val="00DA597A"/>
    <w:rsid w:val="00DA7F6E"/>
    <w:rsid w:val="00DB23CB"/>
    <w:rsid w:val="00DB4771"/>
    <w:rsid w:val="00DB4CD8"/>
    <w:rsid w:val="00DC16B2"/>
    <w:rsid w:val="00DC27C0"/>
    <w:rsid w:val="00DC30E6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F7D"/>
    <w:rsid w:val="00E46EE0"/>
    <w:rsid w:val="00E51B64"/>
    <w:rsid w:val="00E556A8"/>
    <w:rsid w:val="00E71C98"/>
    <w:rsid w:val="00E76C81"/>
    <w:rsid w:val="00E84D6E"/>
    <w:rsid w:val="00E85904"/>
    <w:rsid w:val="00E868EF"/>
    <w:rsid w:val="00E94CA6"/>
    <w:rsid w:val="00E97822"/>
    <w:rsid w:val="00EA1750"/>
    <w:rsid w:val="00EA6CB9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4527"/>
    <w:rsid w:val="00F3482A"/>
    <w:rsid w:val="00F36960"/>
    <w:rsid w:val="00F5280B"/>
    <w:rsid w:val="00F55867"/>
    <w:rsid w:val="00F57236"/>
    <w:rsid w:val="00F63E15"/>
    <w:rsid w:val="00F64856"/>
    <w:rsid w:val="00F66008"/>
    <w:rsid w:val="00F66338"/>
    <w:rsid w:val="00F70EE0"/>
    <w:rsid w:val="00F71BB3"/>
    <w:rsid w:val="00F72135"/>
    <w:rsid w:val="00F76880"/>
    <w:rsid w:val="00F83029"/>
    <w:rsid w:val="00F855DD"/>
    <w:rsid w:val="00F97374"/>
    <w:rsid w:val="00FA2A88"/>
    <w:rsid w:val="00FB46C6"/>
    <w:rsid w:val="00FB5D47"/>
    <w:rsid w:val="00FB69BE"/>
    <w:rsid w:val="00FB6E97"/>
    <w:rsid w:val="00FC1B15"/>
    <w:rsid w:val="00FD23D7"/>
    <w:rsid w:val="00FE1916"/>
    <w:rsid w:val="00FE691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;"/>
  <w14:docId w14:val="752C87C4"/>
  <w15:chartTrackingRefBased/>
  <w15:docId w15:val="{82351527-1F38-42FE-A618-3936B79D5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3E59D6"/>
    <w:rPr>
      <w:color w:val="808080"/>
      <w:shd w:val="clear" w:color="auto" w:fill="E6E6E6"/>
    </w:rPr>
  </w:style>
  <w:style w:type="paragraph" w:customStyle="1" w:styleId="FotnotPI">
    <w:name w:val="Fotnot PI"/>
    <w:basedOn w:val="Beskrivning"/>
    <w:link w:val="FotnotPIChar"/>
    <w:qFormat/>
    <w:rsid w:val="00546F1D"/>
    <w:pPr>
      <w:spacing w:after="0"/>
      <w:ind w:firstLine="142"/>
    </w:pPr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FotnotPIChar">
    <w:name w:val="Fotnot PI Char"/>
    <w:basedOn w:val="Standardstycketeckensnitt"/>
    <w:link w:val="FotnotPI"/>
    <w:rsid w:val="00546F1D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semiHidden/>
    <w:unhideWhenUsed/>
    <w:qFormat/>
    <w:rsid w:val="00546F1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1569D-9288-480F-8660-7F8FA5E40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94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05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5</cp:revision>
  <cp:lastPrinted>2020-03-18T13:34:00Z</cp:lastPrinted>
  <dcterms:created xsi:type="dcterms:W3CDTF">2020-03-18T12:56:00Z</dcterms:created>
  <dcterms:modified xsi:type="dcterms:W3CDTF">2020-03-18T14:03:00Z</dcterms:modified>
</cp:coreProperties>
</file>